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text" w:horzAnchor="margin" w:tblpY="41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45"/>
        <w:gridCol w:w="13585"/>
      </w:tblGrid>
      <w:tr w:rsidR="008A768B" w14:paraId="05394ED9" w14:textId="77777777" w:rsidTr="00560719">
        <w:tc>
          <w:tcPr>
            <w:tcW w:w="9445" w:type="dxa"/>
          </w:tcPr>
          <w:p w14:paraId="68A084F6" w14:textId="77777777" w:rsidR="008A768B" w:rsidRDefault="008A768B" w:rsidP="00560719"/>
        </w:tc>
        <w:tc>
          <w:tcPr>
            <w:tcW w:w="13585" w:type="dxa"/>
          </w:tcPr>
          <w:p w14:paraId="7119C8CD" w14:textId="721613DF" w:rsidR="008A768B" w:rsidRPr="008A768B" w:rsidRDefault="004910AA" w:rsidP="00560719">
            <w:pPr>
              <w:rPr>
                <w:b/>
                <w:bCs/>
                <w:color w:val="FFFFFF" w:themeColor="background1"/>
                <w:sz w:val="48"/>
                <w:szCs w:val="48"/>
              </w:rPr>
            </w:pPr>
            <w:r w:rsidRPr="00166807">
              <w:rPr>
                <w:b/>
                <w:bCs/>
                <w:color w:val="FFFFFF" w:themeColor="background1"/>
                <w:sz w:val="72"/>
                <w:szCs w:val="72"/>
              </w:rPr>
              <w:t>{Response.OrganisationL1}</w:t>
            </w:r>
            <w:r>
              <w:rPr>
                <w:b/>
                <w:bCs/>
                <w:color w:val="FFFFFF" w:themeColor="background1"/>
                <w:sz w:val="72"/>
                <w:szCs w:val="72"/>
              </w:rPr>
              <w:t xml:space="preserve"> </w:t>
            </w:r>
            <w:r w:rsidRPr="00166807">
              <w:rPr>
                <w:b/>
                <w:bCs/>
                <w:color w:val="FFFFFF" w:themeColor="background1"/>
                <w:sz w:val="72"/>
                <w:szCs w:val="72"/>
              </w:rPr>
              <w:t>{</w:t>
            </w:r>
            <w:proofErr w:type="spellStart"/>
            <w:r w:rsidRPr="00166807">
              <w:rPr>
                <w:b/>
                <w:bCs/>
                <w:color w:val="FFFFFF" w:themeColor="background1"/>
                <w:sz w:val="72"/>
                <w:szCs w:val="72"/>
              </w:rPr>
              <w:t>Response.SubjectFirstName</w:t>
            </w:r>
            <w:proofErr w:type="spellEnd"/>
            <w:r>
              <w:rPr>
                <w:b/>
                <w:bCs/>
                <w:color w:val="FFFFFF" w:themeColor="background1"/>
                <w:sz w:val="72"/>
                <w:szCs w:val="72"/>
              </w:rPr>
              <w:t>} Lab</w:t>
            </w:r>
          </w:p>
        </w:tc>
      </w:tr>
      <w:tr w:rsidR="008A768B" w14:paraId="6BBE209C" w14:textId="77777777" w:rsidTr="00560719">
        <w:trPr>
          <w:trHeight w:val="887"/>
        </w:trPr>
        <w:tc>
          <w:tcPr>
            <w:tcW w:w="9445" w:type="dxa"/>
          </w:tcPr>
          <w:p w14:paraId="02927D61" w14:textId="77777777" w:rsidR="008A768B" w:rsidRDefault="008A768B" w:rsidP="00560719"/>
        </w:tc>
        <w:tc>
          <w:tcPr>
            <w:tcW w:w="13585" w:type="dxa"/>
          </w:tcPr>
          <w:p w14:paraId="48E09B99" w14:textId="77777777" w:rsidR="008A768B" w:rsidRPr="008A768B" w:rsidRDefault="008A768B" w:rsidP="00560719">
            <w:pPr>
              <w:rPr>
                <w:color w:val="FFFFFF" w:themeColor="background1"/>
              </w:rPr>
            </w:pPr>
            <w:r w:rsidRPr="008A768B">
              <w:rPr>
                <w:b/>
                <w:bCs/>
                <w:color w:val="FFFFFF" w:themeColor="background1"/>
                <w:sz w:val="72"/>
                <w:szCs w:val="72"/>
              </w:rPr>
              <w:t>Green Lab Assessment Results</w:t>
            </w:r>
          </w:p>
        </w:tc>
      </w:tr>
      <w:tr w:rsidR="008A768B" w14:paraId="7C6A83A9" w14:textId="77777777" w:rsidTr="00560719">
        <w:trPr>
          <w:trHeight w:val="620"/>
        </w:trPr>
        <w:tc>
          <w:tcPr>
            <w:tcW w:w="9445" w:type="dxa"/>
          </w:tcPr>
          <w:p w14:paraId="77F60451" w14:textId="77777777" w:rsidR="008A768B" w:rsidRDefault="008A768B" w:rsidP="00560719"/>
        </w:tc>
        <w:tc>
          <w:tcPr>
            <w:tcW w:w="13585" w:type="dxa"/>
          </w:tcPr>
          <w:p w14:paraId="25B65A20" w14:textId="77777777" w:rsidR="000B7C1A" w:rsidRDefault="008A768B" w:rsidP="00560719">
            <w:pPr>
              <w:rPr>
                <w:color w:val="FFFFFF" w:themeColor="background1"/>
                <w:sz w:val="52"/>
                <w:szCs w:val="52"/>
              </w:rPr>
            </w:pPr>
            <w:r w:rsidRPr="008A768B">
              <w:rPr>
                <w:color w:val="FFFFFF" w:themeColor="background1"/>
                <w:sz w:val="52"/>
                <w:szCs w:val="52"/>
              </w:rPr>
              <w:t>Prepared by: My Green Lab Programs Team</w:t>
            </w:r>
          </w:p>
          <w:p w14:paraId="34109D2D" w14:textId="69DB4A64" w:rsidR="008A768B" w:rsidRPr="008A768B" w:rsidRDefault="008A768B" w:rsidP="00560719">
            <w:pPr>
              <w:rPr>
                <w:color w:val="FFFFFF" w:themeColor="background1"/>
                <w:sz w:val="52"/>
                <w:szCs w:val="52"/>
              </w:rPr>
            </w:pPr>
            <w:r w:rsidRPr="008A768B">
              <w:rPr>
                <w:color w:val="FFFFFF" w:themeColor="background1"/>
                <w:sz w:val="52"/>
                <w:szCs w:val="52"/>
              </w:rPr>
              <w:fldChar w:fldCharType="begin"/>
            </w:r>
            <w:r w:rsidRPr="008A768B">
              <w:rPr>
                <w:color w:val="FFFFFF" w:themeColor="background1"/>
                <w:sz w:val="52"/>
                <w:szCs w:val="52"/>
              </w:rPr>
              <w:instrText xml:space="preserve"> DATE \@ "d MMMM yyyy" </w:instrText>
            </w:r>
            <w:r w:rsidRPr="008A768B">
              <w:rPr>
                <w:color w:val="FFFFFF" w:themeColor="background1"/>
                <w:sz w:val="52"/>
                <w:szCs w:val="52"/>
              </w:rPr>
              <w:fldChar w:fldCharType="separate"/>
            </w:r>
            <w:r w:rsidR="00560551">
              <w:rPr>
                <w:noProof/>
                <w:color w:val="FFFFFF" w:themeColor="background1"/>
                <w:sz w:val="52"/>
                <w:szCs w:val="52"/>
              </w:rPr>
              <w:t>1 October 2021</w:t>
            </w:r>
            <w:r w:rsidRPr="008A768B">
              <w:rPr>
                <w:color w:val="FFFFFF" w:themeColor="background1"/>
                <w:sz w:val="52"/>
                <w:szCs w:val="52"/>
              </w:rPr>
              <w:fldChar w:fldCharType="end"/>
            </w:r>
          </w:p>
        </w:tc>
      </w:tr>
    </w:tbl>
    <w:p w14:paraId="1D5E5E0E" w14:textId="3C92D328" w:rsidR="00E95ED1" w:rsidRDefault="008A768B" w:rsidP="00980163">
      <w:pPr>
        <w:jc w:val="both"/>
      </w:pPr>
      <w:r>
        <w:rPr>
          <w:noProof/>
        </w:rPr>
        <w:drawing>
          <wp:anchor distT="0" distB="0" distL="114300" distR="114300" simplePos="0" relativeHeight="251673600" behindDoc="1" locked="0" layoutInCell="0" allowOverlap="1" wp14:anchorId="2E43133C" wp14:editId="287DDF38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606905" cy="8223227"/>
            <wp:effectExtent l="0" t="0" r="4445" b="698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B88F7" w14:textId="66DDDE28" w:rsidR="00D15318" w:rsidRDefault="00E95ED1">
      <w:r>
        <w:br w:type="page"/>
      </w:r>
    </w:p>
    <w:p w14:paraId="2E54F74E" w14:textId="58FDEC05" w:rsidR="008848D0" w:rsidRDefault="00A64E1A">
      <w:bookmarkStart w:id="0" w:name="_Hlk79505016"/>
      <w:r>
        <w:rPr>
          <w:noProof/>
        </w:rPr>
        <w:lastRenderedPageBreak/>
        <w:drawing>
          <wp:anchor distT="0" distB="0" distL="114300" distR="114300" simplePos="0" relativeHeight="251675648" behindDoc="1" locked="0" layoutInCell="0" allowOverlap="1" wp14:anchorId="770DB9CA" wp14:editId="07BD6835">
            <wp:simplePos x="0" y="0"/>
            <wp:positionH relativeFrom="margin">
              <wp:posOffset>15875</wp:posOffset>
            </wp:positionH>
            <wp:positionV relativeFrom="margin">
              <wp:posOffset>8340090</wp:posOffset>
            </wp:positionV>
            <wp:extent cx="14606905" cy="8223885"/>
            <wp:effectExtent l="0" t="0" r="4445" b="571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051893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44BA2D11" w14:textId="08FA428B" w:rsidR="008848D0" w:rsidRDefault="00E268E9">
      <w:r>
        <w:rPr>
          <w:noProof/>
        </w:rPr>
        <w:drawing>
          <wp:anchor distT="0" distB="0" distL="114300" distR="114300" simplePos="0" relativeHeight="251687936" behindDoc="1" locked="0" layoutInCell="0" allowOverlap="1" wp14:anchorId="2768B47A" wp14:editId="004B407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606905" cy="8223250"/>
            <wp:effectExtent l="0" t="0" r="4445" b="635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sdt>
        <w:sdtPr>
          <w:id w:val="-1592387672"/>
          <w:docPartObj>
            <w:docPartGallery w:val="Watermarks"/>
          </w:docPartObj>
        </w:sdtPr>
        <w:sdtEndPr/>
        <w:sdtContent/>
      </w:sdt>
      <w:r w:rsidR="008848D0">
        <w:br w:type="page"/>
      </w:r>
      <w:sdt>
        <w:sdtPr>
          <w:id w:val="-755205307"/>
          <w:docPartObj>
            <w:docPartGallery w:val="Watermarks"/>
          </w:docPartObj>
        </w:sdtPr>
        <w:sdtEndPr/>
        <w:sdtContent/>
      </w:sdt>
    </w:p>
    <w:p w14:paraId="61CAAD13" w14:textId="04261DF9" w:rsidR="008848D0" w:rsidRDefault="00E268E9">
      <w:r>
        <w:rPr>
          <w:noProof/>
        </w:rPr>
        <w:lastRenderedPageBreak/>
        <w:drawing>
          <wp:anchor distT="0" distB="0" distL="114300" distR="114300" simplePos="0" relativeHeight="251685888" behindDoc="1" locked="0" layoutInCell="0" allowOverlap="1" wp14:anchorId="024AFD58" wp14:editId="6E29C0C4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606905" cy="8223250"/>
            <wp:effectExtent l="0" t="0" r="4445" b="635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sdt>
        <w:sdtPr>
          <w:id w:val="-993723842"/>
          <w:docPartObj>
            <w:docPartGallery w:val="Watermarks"/>
          </w:docPartObj>
        </w:sdtPr>
        <w:sdtEndPr/>
        <w:sdtContent/>
      </w:sdt>
      <w:r w:rsidR="008848D0">
        <w:br w:type="page"/>
      </w:r>
    </w:p>
    <w:p w14:paraId="188DC578" w14:textId="7B53B397" w:rsidR="008848D0" w:rsidRDefault="00E268E9">
      <w:r>
        <w:rPr>
          <w:noProof/>
        </w:rPr>
        <w:lastRenderedPageBreak/>
        <w:drawing>
          <wp:anchor distT="0" distB="0" distL="114300" distR="114300" simplePos="0" relativeHeight="251694080" behindDoc="1" locked="0" layoutInCell="0" allowOverlap="1" wp14:anchorId="698E6C7D" wp14:editId="6E26D4C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606905" cy="8223250"/>
            <wp:effectExtent l="0" t="0" r="4445" b="63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sdt>
        <w:sdtPr>
          <w:id w:val="612333293"/>
          <w:docPartObj>
            <w:docPartGallery w:val="Watermarks"/>
          </w:docPartObj>
        </w:sdtPr>
        <w:sdtEndPr/>
        <w:sdtContent>
          <w:sdt>
            <w:sdtPr>
              <w:id w:val="-1484083396"/>
              <w:docPartObj>
                <w:docPartGallery w:val="Watermarks"/>
              </w:docPartObj>
            </w:sdtPr>
            <w:sdtEndPr/>
            <w:sdtContent/>
          </w:sdt>
        </w:sdtContent>
      </w:sdt>
      <w:r w:rsidR="008848D0">
        <w:br w:type="page"/>
      </w:r>
    </w:p>
    <w:sdt>
      <w:sdtPr>
        <w:id w:val="-281347078"/>
        <w:docPartObj>
          <w:docPartGallery w:val="Watermarks"/>
        </w:docPartObj>
      </w:sdtPr>
      <w:sdtEndPr/>
      <w:sdtContent>
        <w:sdt>
          <w:sdtPr>
            <w:id w:val="1947647304"/>
            <w:docPartObj>
              <w:docPartGallery w:val="Watermarks"/>
            </w:docPartObj>
          </w:sdtPr>
          <w:sdtEndPr/>
          <w:sdtContent>
            <w:p w14:paraId="286FF7F8" w14:textId="30B565B3" w:rsidR="008848D0" w:rsidRDefault="008848D0">
              <w:r>
                <w:rPr>
                  <w:noProof/>
                </w:rPr>
                <w:drawing>
                  <wp:anchor distT="0" distB="0" distL="114300" distR="114300" simplePos="0" relativeHeight="251689984" behindDoc="1" locked="0" layoutInCell="0" allowOverlap="1" wp14:anchorId="2F87C803" wp14:editId="7E1E8B23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14606905" cy="8223227"/>
                    <wp:effectExtent l="0" t="0" r="4445" b="6985"/>
                    <wp:wrapNone/>
                    <wp:docPr id="39" name="Picture 3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9" name="Picture 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606905" cy="82232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sdtContent>
        </w:sdt>
      </w:sdtContent>
    </w:sdt>
    <w:p w14:paraId="0623B14D" w14:textId="3FB65BC0" w:rsidR="008848D0" w:rsidRDefault="008848D0">
      <w:r>
        <w:br w:type="page"/>
      </w:r>
    </w:p>
    <w:p w14:paraId="4CBF75E2" w14:textId="4CABE11F" w:rsidR="008848D0" w:rsidRDefault="00E268E9">
      <w:r>
        <w:rPr>
          <w:noProof/>
        </w:rPr>
        <w:lastRenderedPageBreak/>
        <w:drawing>
          <wp:anchor distT="0" distB="0" distL="114300" distR="114300" simplePos="0" relativeHeight="251692032" behindDoc="1" locked="0" layoutInCell="0" allowOverlap="1" wp14:anchorId="672D263B" wp14:editId="6880AF49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606905" cy="8223227"/>
            <wp:effectExtent l="0" t="0" r="4445" b="698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6905" cy="822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8D0">
        <w:br w:type="page"/>
      </w:r>
    </w:p>
    <w:sectPr w:rsidR="008848D0" w:rsidSect="00FD4916">
      <w:headerReference w:type="even" r:id="rId17"/>
      <w:headerReference w:type="first" r:id="rId18"/>
      <w:pgSz w:w="23040" w:h="1296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D751C" w14:textId="77777777" w:rsidR="0065483F" w:rsidRDefault="0065483F" w:rsidP="00202796">
      <w:pPr>
        <w:spacing w:after="0" w:line="240" w:lineRule="auto"/>
      </w:pPr>
      <w:r>
        <w:separator/>
      </w:r>
    </w:p>
  </w:endnote>
  <w:endnote w:type="continuationSeparator" w:id="0">
    <w:p w14:paraId="4F3C7159" w14:textId="77777777" w:rsidR="0065483F" w:rsidRDefault="0065483F" w:rsidP="00202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C5460" w14:textId="77777777" w:rsidR="0065483F" w:rsidRDefault="0065483F" w:rsidP="00202796">
      <w:pPr>
        <w:spacing w:after="0" w:line="240" w:lineRule="auto"/>
      </w:pPr>
      <w:r>
        <w:separator/>
      </w:r>
    </w:p>
  </w:footnote>
  <w:footnote w:type="continuationSeparator" w:id="0">
    <w:p w14:paraId="5819AC5C" w14:textId="77777777" w:rsidR="0065483F" w:rsidRDefault="0065483F" w:rsidP="002027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EB7C" w14:textId="4DA48912" w:rsidR="00202796" w:rsidRDefault="00560551">
    <w:pPr>
      <w:pStyle w:val="Header"/>
    </w:pPr>
    <w:r>
      <w:rPr>
        <w:noProof/>
      </w:rPr>
      <w:pict w14:anchorId="3C2B60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342938" o:spid="_x0000_s1081" type="#_x0000_t75" style="position:absolute;margin-left:0;margin-top:0;width:1150.15pt;height:647.55pt;z-index:-251657216;mso-position-horizontal:center;mso-position-horizontal-relative:margin;mso-position-vertical:center;mso-position-vertical-relative:margin" o:allowincell="f">
          <v:imagedata r:id="rId1" o:title="GLC Slides- NJ New PNGs 2_2-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DCF1" w14:textId="6F5FF832" w:rsidR="00202796" w:rsidRDefault="00560551">
    <w:pPr>
      <w:pStyle w:val="Header"/>
    </w:pPr>
    <w:r>
      <w:rPr>
        <w:noProof/>
      </w:rPr>
      <w:pict w14:anchorId="4FC181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342937" o:spid="_x0000_s1080" type="#_x0000_t75" style="position:absolute;margin-left:0;margin-top:0;width:1150.15pt;height:647.55pt;z-index:-251658240;mso-position-horizontal:center;mso-position-horizontal-relative:margin;mso-position-vertical:center;mso-position-vertical-relative:margin" o:allowincell="f">
          <v:imagedata r:id="rId1" o:title="GLC Slides- NJ New PNGs 2_2-1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63A"/>
    <w:multiLevelType w:val="hybridMultilevel"/>
    <w:tmpl w:val="8EB2E9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FE1979"/>
    <w:multiLevelType w:val="hybridMultilevel"/>
    <w:tmpl w:val="F892C1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57A7F"/>
    <w:multiLevelType w:val="hybridMultilevel"/>
    <w:tmpl w:val="4C8A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584667"/>
    <w:multiLevelType w:val="hybridMultilevel"/>
    <w:tmpl w:val="67C68D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D26B2A"/>
    <w:multiLevelType w:val="hybridMultilevel"/>
    <w:tmpl w:val="E7462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EAmNDUzMDEwNzIyUdpeDU4uLM/DyQAotaAL4XXbssAAAA"/>
  </w:docVars>
  <w:rsids>
    <w:rsidRoot w:val="00FD4916"/>
    <w:rsid w:val="0000583E"/>
    <w:rsid w:val="00022781"/>
    <w:rsid w:val="00027628"/>
    <w:rsid w:val="0003451D"/>
    <w:rsid w:val="0007121D"/>
    <w:rsid w:val="000B7C1A"/>
    <w:rsid w:val="000D41D1"/>
    <w:rsid w:val="000D4F5C"/>
    <w:rsid w:val="00111C6A"/>
    <w:rsid w:val="0013561B"/>
    <w:rsid w:val="00150067"/>
    <w:rsid w:val="00150155"/>
    <w:rsid w:val="00181378"/>
    <w:rsid w:val="001923BE"/>
    <w:rsid w:val="001B0B6B"/>
    <w:rsid w:val="001B5432"/>
    <w:rsid w:val="001F162B"/>
    <w:rsid w:val="002023C2"/>
    <w:rsid w:val="00202796"/>
    <w:rsid w:val="00212D2D"/>
    <w:rsid w:val="002351DF"/>
    <w:rsid w:val="002716E5"/>
    <w:rsid w:val="002A6354"/>
    <w:rsid w:val="002B6B40"/>
    <w:rsid w:val="002C30B8"/>
    <w:rsid w:val="002F6DFB"/>
    <w:rsid w:val="00316912"/>
    <w:rsid w:val="00364C2C"/>
    <w:rsid w:val="00404252"/>
    <w:rsid w:val="00422886"/>
    <w:rsid w:val="004321F6"/>
    <w:rsid w:val="00453B71"/>
    <w:rsid w:val="00463743"/>
    <w:rsid w:val="00490494"/>
    <w:rsid w:val="004910AA"/>
    <w:rsid w:val="004B7BB4"/>
    <w:rsid w:val="004C32E5"/>
    <w:rsid w:val="00560551"/>
    <w:rsid w:val="0064585B"/>
    <w:rsid w:val="0065483F"/>
    <w:rsid w:val="006F3CEC"/>
    <w:rsid w:val="006F74AA"/>
    <w:rsid w:val="007264BA"/>
    <w:rsid w:val="007447ED"/>
    <w:rsid w:val="007824DC"/>
    <w:rsid w:val="007D0377"/>
    <w:rsid w:val="007E3697"/>
    <w:rsid w:val="007E5124"/>
    <w:rsid w:val="007F1038"/>
    <w:rsid w:val="007F4CAB"/>
    <w:rsid w:val="008030EC"/>
    <w:rsid w:val="00811B63"/>
    <w:rsid w:val="00812A9A"/>
    <w:rsid w:val="00814060"/>
    <w:rsid w:val="00880C46"/>
    <w:rsid w:val="00880E7E"/>
    <w:rsid w:val="008848D0"/>
    <w:rsid w:val="00886CFE"/>
    <w:rsid w:val="008A1C12"/>
    <w:rsid w:val="008A768B"/>
    <w:rsid w:val="00910025"/>
    <w:rsid w:val="00911A3F"/>
    <w:rsid w:val="00940287"/>
    <w:rsid w:val="00980163"/>
    <w:rsid w:val="00985E22"/>
    <w:rsid w:val="009C2926"/>
    <w:rsid w:val="009C2EDC"/>
    <w:rsid w:val="00A331C4"/>
    <w:rsid w:val="00A36F6B"/>
    <w:rsid w:val="00A64E1A"/>
    <w:rsid w:val="00A67712"/>
    <w:rsid w:val="00A9244C"/>
    <w:rsid w:val="00B557E3"/>
    <w:rsid w:val="00B74730"/>
    <w:rsid w:val="00BA449E"/>
    <w:rsid w:val="00BA4562"/>
    <w:rsid w:val="00BF49FA"/>
    <w:rsid w:val="00C05CD1"/>
    <w:rsid w:val="00C61814"/>
    <w:rsid w:val="00CD51EA"/>
    <w:rsid w:val="00D02F1E"/>
    <w:rsid w:val="00D1329D"/>
    <w:rsid w:val="00D15318"/>
    <w:rsid w:val="00D1696D"/>
    <w:rsid w:val="00D4524D"/>
    <w:rsid w:val="00D60DB0"/>
    <w:rsid w:val="00D751BD"/>
    <w:rsid w:val="00DB6AAC"/>
    <w:rsid w:val="00DC4C0E"/>
    <w:rsid w:val="00E1001D"/>
    <w:rsid w:val="00E268E9"/>
    <w:rsid w:val="00E678D2"/>
    <w:rsid w:val="00E74B41"/>
    <w:rsid w:val="00E80B3A"/>
    <w:rsid w:val="00E95ED1"/>
    <w:rsid w:val="00E97302"/>
    <w:rsid w:val="00ED1A73"/>
    <w:rsid w:val="00EF42B2"/>
    <w:rsid w:val="00F115D8"/>
    <w:rsid w:val="00F34D71"/>
    <w:rsid w:val="00F365F2"/>
    <w:rsid w:val="00F601DE"/>
    <w:rsid w:val="00F830A7"/>
    <w:rsid w:val="00F8415A"/>
    <w:rsid w:val="00F93CA7"/>
    <w:rsid w:val="00FD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B4038"/>
  <w15:chartTrackingRefBased/>
  <w15:docId w15:val="{CDF97255-757B-4B63-A5F4-CFBB1A04B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4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796"/>
  </w:style>
  <w:style w:type="paragraph" w:styleId="Footer">
    <w:name w:val="footer"/>
    <w:basedOn w:val="Normal"/>
    <w:link w:val="FooterChar"/>
    <w:uiPriority w:val="99"/>
    <w:unhideWhenUsed/>
    <w:rsid w:val="00202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796"/>
  </w:style>
  <w:style w:type="paragraph" w:styleId="ListParagraph">
    <w:name w:val="List Paragraph"/>
    <w:basedOn w:val="Normal"/>
    <w:uiPriority w:val="34"/>
    <w:qFormat/>
    <w:rsid w:val="00C05CD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A64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13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c67cbb72-524d-48e1-a310-e3c9e57751ed" version="1.0.0.0" store="developer" storeType="Registry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B10465F516A84A9DB3A4D69D182390" ma:contentTypeVersion="9" ma:contentTypeDescription="Create a new document." ma:contentTypeScope="" ma:versionID="8ca1a1d83a2b118ebcee8baf74415c9b">
  <xsd:schema xmlns:xsd="http://www.w3.org/2001/XMLSchema" xmlns:xs="http://www.w3.org/2001/XMLSchema" xmlns:p="http://schemas.microsoft.com/office/2006/metadata/properties" xmlns:ns2="3a393304-bddd-4778-bc84-b051f7f55c08" targetNamespace="http://schemas.microsoft.com/office/2006/metadata/properties" ma:root="true" ma:fieldsID="065a59f93f66f7f89aace718c2b96f24" ns2:_="">
    <xsd:import namespace="3a393304-bddd-4778-bc84-b051f7f55c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93304-bddd-4778-bc84-b051f7f55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5888A9-6F1B-4DDC-AA31-A23CE125AE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D5F6E7-2BD1-4A40-B71D-FAD9CA41DA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64A389-E1E9-410A-9346-AC6FF061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93304-bddd-4778-bc84-b051f7f55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Relph</dc:creator>
  <cp:keywords/>
  <dc:description/>
  <cp:lastModifiedBy>Steve Worthington</cp:lastModifiedBy>
  <cp:revision>2</cp:revision>
  <dcterms:created xsi:type="dcterms:W3CDTF">2021-09-30T21:47:00Z</dcterms:created>
  <dcterms:modified xsi:type="dcterms:W3CDTF">2021-09-3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B10465F516A84A9DB3A4D69D182390</vt:lpwstr>
  </property>
  <property fmtid="{D5CDD505-2E9C-101B-9397-08002B2CF9AE}" pid="3" name="assessmentReportId">
    <vt:lpwstr>150</vt:lpwstr>
  </property>
  <property fmtid="{D5CDD505-2E9C-101B-9397-08002B2CF9AE}" pid="4" name="reportType">
    <vt:lpwstr>1</vt:lpwstr>
  </property>
</Properties>
</file>